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193D9E" w14:textId="1564EE14" w:rsidR="00026078" w:rsidRDefault="00A232EE" w:rsidP="00A232EE">
      <w:pPr>
        <w:spacing w:after="120"/>
        <w:jc w:val="center"/>
      </w:pPr>
      <w:r>
        <w:rPr>
          <w:noProof/>
        </w:rPr>
        <w:drawing>
          <wp:inline distT="0" distB="0" distL="0" distR="0" wp14:anchorId="0CDFDAAE" wp14:editId="0625C406">
            <wp:extent cx="1708150" cy="1708150"/>
            <wp:effectExtent l="0" t="0" r="6350" b="6350"/>
            <wp:docPr id="3" name="Picture 3" descr="RHG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HGNA"/>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708178" cy="1708178"/>
                    </a:xfrm>
                    <a:prstGeom prst="rect">
                      <a:avLst/>
                    </a:prstGeom>
                    <a:noFill/>
                    <a:ln>
                      <a:noFill/>
                    </a:ln>
                  </pic:spPr>
                </pic:pic>
              </a:graphicData>
            </a:graphic>
          </wp:inline>
        </w:drawing>
      </w:r>
    </w:p>
    <w:p w14:paraId="3748962F" w14:textId="37E1BD78" w:rsidR="00026078" w:rsidRPr="00A232EE" w:rsidRDefault="00026078">
      <w:pPr>
        <w:rPr>
          <w:sz w:val="28"/>
          <w:szCs w:val="28"/>
        </w:rPr>
      </w:pPr>
      <w:r w:rsidRPr="00A232EE">
        <w:rPr>
          <w:sz w:val="28"/>
          <w:szCs w:val="28"/>
        </w:rPr>
        <w:t>Dear Rosedale Business Owner</w:t>
      </w:r>
      <w:r w:rsidR="0086305F" w:rsidRPr="00A232EE">
        <w:rPr>
          <w:sz w:val="28"/>
          <w:szCs w:val="28"/>
        </w:rPr>
        <w:t xml:space="preserve"> and </w:t>
      </w:r>
      <w:r w:rsidR="00A232EE" w:rsidRPr="00A232EE">
        <w:rPr>
          <w:sz w:val="28"/>
          <w:szCs w:val="28"/>
        </w:rPr>
        <w:t>Homeowners</w:t>
      </w:r>
      <w:r w:rsidRPr="00A232EE">
        <w:rPr>
          <w:sz w:val="28"/>
          <w:szCs w:val="28"/>
        </w:rPr>
        <w:t xml:space="preserve">: </w:t>
      </w:r>
    </w:p>
    <w:p w14:paraId="042D07B4" w14:textId="7B05CD6C" w:rsidR="00026078" w:rsidRDefault="00026078">
      <w:r>
        <w:t xml:space="preserve">Neighborhood business </w:t>
      </w:r>
      <w:r w:rsidR="0086305F">
        <w:t xml:space="preserve">and </w:t>
      </w:r>
      <w:r w:rsidR="00A232EE">
        <w:t>Homeowner</w:t>
      </w:r>
      <w:r w:rsidR="0086305F">
        <w:t xml:space="preserve"> </w:t>
      </w:r>
      <w:r>
        <w:t xml:space="preserve">support is critical to the success of our all-volunteer neighborhood association! Everyone who lives or owns a business or property in our Rosedale neighborhood is a member of RHGNA. We never charge dues. </w:t>
      </w:r>
    </w:p>
    <w:p w14:paraId="2264F427" w14:textId="307A0A35" w:rsidR="00026078" w:rsidRDefault="00026078">
      <w:r>
        <w:t xml:space="preserve">Please consider sponsoring our organization by placing your logo on our website, </w:t>
      </w:r>
      <w:hyperlink r:id="rId5" w:history="1">
        <w:r w:rsidR="00230BE7" w:rsidRPr="00ED74B3">
          <w:rPr>
            <w:rStyle w:val="Hyperlink"/>
          </w:rPr>
          <w:t>https://www.rhgna.org</w:t>
        </w:r>
      </w:hyperlink>
      <w:r w:rsidR="00230BE7">
        <w:t xml:space="preserve"> </w:t>
      </w:r>
      <w:r>
        <w:t xml:space="preserve">for a year. Your logo will appear at the bottom of every webpage and, if you desire, there will be a click-through </w:t>
      </w:r>
      <w:r w:rsidR="00230BE7">
        <w:t>option to link</w:t>
      </w:r>
      <w:r>
        <w:t xml:space="preserve"> your website. </w:t>
      </w:r>
    </w:p>
    <w:p w14:paraId="48A36AD4" w14:textId="79B9C195" w:rsidR="00026078" w:rsidRDefault="00026078">
      <w:r>
        <w:t xml:space="preserve">We also connect our neighbors to important happenings in our community and city with E-blasts. Our E-blasts are delivered to </w:t>
      </w:r>
      <w:r w:rsidR="0089012C">
        <w:t>7</w:t>
      </w:r>
      <w:r w:rsidRPr="00022A57">
        <w:t>00+</w:t>
      </w:r>
      <w:r>
        <w:t xml:space="preserve"> neighbors’ inboxes approximately twice a month. </w:t>
      </w:r>
    </w:p>
    <w:p w14:paraId="73CC96FD" w14:textId="2E565044" w:rsidR="00026078" w:rsidRDefault="00026078">
      <w:r>
        <w:t xml:space="preserve">RHGNA has </w:t>
      </w:r>
      <w:r w:rsidR="00A232EE">
        <w:t xml:space="preserve">typically held </w:t>
      </w:r>
      <w:r>
        <w:t>several events during the year including meetings to inform residents of news that is relevant to the neighborhood and social activities for all ages. We frequently give away door prizes to encourage meeting attendance</w:t>
      </w:r>
      <w:r w:rsidR="00A232EE">
        <w:t xml:space="preserve">. </w:t>
      </w:r>
      <w:r>
        <w:t xml:space="preserve">If you are interested in donating an item for these events, </w:t>
      </w:r>
      <w:r w:rsidR="00230BE7">
        <w:t xml:space="preserve">big or small, </w:t>
      </w:r>
      <w:r>
        <w:t xml:space="preserve">please indicate that below. </w:t>
      </w:r>
      <w:r w:rsidR="00230BE7">
        <w:t>Thanks in advance!</w:t>
      </w:r>
    </w:p>
    <w:p w14:paraId="285AFD6D" w14:textId="69954A56" w:rsidR="007D6330" w:rsidRDefault="00026078">
      <w:r>
        <w:t xml:space="preserve">INVOICE – Select all that apply: </w:t>
      </w:r>
    </w:p>
    <w:tbl>
      <w:tblPr>
        <w:tblStyle w:val="TableGrid"/>
        <w:tblW w:w="0" w:type="auto"/>
        <w:tblLook w:val="04A0" w:firstRow="1" w:lastRow="0" w:firstColumn="1" w:lastColumn="0" w:noHBand="0" w:noVBand="1"/>
      </w:tblPr>
      <w:tblGrid>
        <w:gridCol w:w="3584"/>
        <w:gridCol w:w="1842"/>
        <w:gridCol w:w="1842"/>
        <w:gridCol w:w="1842"/>
      </w:tblGrid>
      <w:tr w:rsidR="0086305F" w14:paraId="4887E948" w14:textId="77777777" w:rsidTr="00026078">
        <w:tc>
          <w:tcPr>
            <w:tcW w:w="3584" w:type="dxa"/>
          </w:tcPr>
          <w:p w14:paraId="48D809F1" w14:textId="29D6AC96" w:rsidR="0086305F" w:rsidRDefault="0086305F" w:rsidP="0086305F">
            <w:pPr>
              <w:jc w:val="center"/>
            </w:pPr>
            <w:r>
              <w:t>Description</w:t>
            </w:r>
          </w:p>
        </w:tc>
        <w:tc>
          <w:tcPr>
            <w:tcW w:w="1842" w:type="dxa"/>
          </w:tcPr>
          <w:p w14:paraId="29CD833E" w14:textId="3DB2167A" w:rsidR="0086305F" w:rsidRDefault="0086305F" w:rsidP="0086305F">
            <w:pPr>
              <w:jc w:val="center"/>
            </w:pPr>
            <w:r>
              <w:t>Price per year</w:t>
            </w:r>
          </w:p>
        </w:tc>
        <w:tc>
          <w:tcPr>
            <w:tcW w:w="1842" w:type="dxa"/>
          </w:tcPr>
          <w:p w14:paraId="4C309825" w14:textId="3A3652D8" w:rsidR="0086305F" w:rsidRDefault="0086305F" w:rsidP="0086305F">
            <w:pPr>
              <w:jc w:val="center"/>
            </w:pPr>
            <w:r>
              <w:t>Additional donation</w:t>
            </w:r>
          </w:p>
        </w:tc>
        <w:tc>
          <w:tcPr>
            <w:tcW w:w="1842" w:type="dxa"/>
          </w:tcPr>
          <w:p w14:paraId="7F49AD3D" w14:textId="35BB844A" w:rsidR="0086305F" w:rsidRDefault="0086305F" w:rsidP="0086305F">
            <w:pPr>
              <w:jc w:val="center"/>
            </w:pPr>
            <w:r>
              <w:t>Total</w:t>
            </w:r>
          </w:p>
        </w:tc>
      </w:tr>
      <w:tr w:rsidR="0086305F" w14:paraId="6AF46FD6" w14:textId="77777777" w:rsidTr="00026078">
        <w:tc>
          <w:tcPr>
            <w:tcW w:w="3584" w:type="dxa"/>
          </w:tcPr>
          <w:p w14:paraId="210D4D32" w14:textId="79E7F027" w:rsidR="0086305F" w:rsidRDefault="00090563" w:rsidP="0086305F">
            <w:pPr>
              <w:jc w:val="center"/>
            </w:pPr>
            <w:r>
              <w:t>2023</w:t>
            </w:r>
            <w:r w:rsidR="0086305F">
              <w:t xml:space="preserve"> WWW.RHGNA.ORG Web Ad, (with or without a Click-thru link)</w:t>
            </w:r>
          </w:p>
        </w:tc>
        <w:tc>
          <w:tcPr>
            <w:tcW w:w="1842" w:type="dxa"/>
          </w:tcPr>
          <w:p w14:paraId="28CF49F8" w14:textId="3308F11E" w:rsidR="0086305F" w:rsidRDefault="0086305F" w:rsidP="0086305F">
            <w:pPr>
              <w:jc w:val="center"/>
            </w:pPr>
            <w:r>
              <w:t>$12</w:t>
            </w:r>
            <w:r w:rsidR="000F0272">
              <w:t>5</w:t>
            </w:r>
          </w:p>
        </w:tc>
        <w:tc>
          <w:tcPr>
            <w:tcW w:w="1842" w:type="dxa"/>
          </w:tcPr>
          <w:p w14:paraId="33556BF0" w14:textId="77777777" w:rsidR="0086305F" w:rsidRDefault="0086305F" w:rsidP="0086305F">
            <w:pPr>
              <w:jc w:val="center"/>
            </w:pPr>
          </w:p>
        </w:tc>
        <w:tc>
          <w:tcPr>
            <w:tcW w:w="1842" w:type="dxa"/>
          </w:tcPr>
          <w:p w14:paraId="6F1A9C8B" w14:textId="77777777" w:rsidR="0086305F" w:rsidRDefault="0086305F" w:rsidP="0086305F">
            <w:pPr>
              <w:jc w:val="center"/>
            </w:pPr>
          </w:p>
        </w:tc>
      </w:tr>
      <w:tr w:rsidR="0086305F" w14:paraId="0E0157F1" w14:textId="77777777" w:rsidTr="00026078">
        <w:tc>
          <w:tcPr>
            <w:tcW w:w="3584" w:type="dxa"/>
          </w:tcPr>
          <w:p w14:paraId="3E7361F3" w14:textId="1538318D" w:rsidR="0086305F" w:rsidRDefault="0086305F" w:rsidP="0086305F">
            <w:pPr>
              <w:jc w:val="center"/>
            </w:pPr>
            <w:r>
              <w:t xml:space="preserve">Exclusivity of business (medical, mechanic, realtor, roofing </w:t>
            </w:r>
            <w:proofErr w:type="spellStart"/>
            <w:r>
              <w:t>etc</w:t>
            </w:r>
            <w:proofErr w:type="spellEnd"/>
            <w:r>
              <w:t>)</w:t>
            </w:r>
          </w:p>
        </w:tc>
        <w:tc>
          <w:tcPr>
            <w:tcW w:w="1842" w:type="dxa"/>
          </w:tcPr>
          <w:p w14:paraId="5F85CD20" w14:textId="66A47D73" w:rsidR="0086305F" w:rsidRDefault="0086305F" w:rsidP="0086305F">
            <w:pPr>
              <w:jc w:val="center"/>
            </w:pPr>
            <w:r>
              <w:t>$300</w:t>
            </w:r>
          </w:p>
        </w:tc>
        <w:tc>
          <w:tcPr>
            <w:tcW w:w="1842" w:type="dxa"/>
          </w:tcPr>
          <w:p w14:paraId="2B1B2642" w14:textId="77777777" w:rsidR="0086305F" w:rsidRDefault="0086305F" w:rsidP="0086305F">
            <w:pPr>
              <w:jc w:val="center"/>
            </w:pPr>
          </w:p>
        </w:tc>
        <w:tc>
          <w:tcPr>
            <w:tcW w:w="1842" w:type="dxa"/>
          </w:tcPr>
          <w:p w14:paraId="4B977F74" w14:textId="77777777" w:rsidR="0086305F" w:rsidRDefault="0086305F" w:rsidP="0086305F">
            <w:pPr>
              <w:jc w:val="center"/>
            </w:pPr>
          </w:p>
        </w:tc>
      </w:tr>
      <w:tr w:rsidR="0086305F" w14:paraId="51E9B03D" w14:textId="77777777" w:rsidTr="00026078">
        <w:tc>
          <w:tcPr>
            <w:tcW w:w="3584" w:type="dxa"/>
          </w:tcPr>
          <w:p w14:paraId="64976103" w14:textId="3B6A3C41" w:rsidR="0086305F" w:rsidRDefault="0086305F" w:rsidP="0086305F">
            <w:pPr>
              <w:jc w:val="center"/>
            </w:pPr>
            <w:r>
              <w:t xml:space="preserve">1 Time Special announcement- Birthday, birth announcement, wedding, graduation etc. </w:t>
            </w:r>
          </w:p>
        </w:tc>
        <w:tc>
          <w:tcPr>
            <w:tcW w:w="1842" w:type="dxa"/>
          </w:tcPr>
          <w:p w14:paraId="0543BB72" w14:textId="47B6EAA0" w:rsidR="0086305F" w:rsidRDefault="0086305F" w:rsidP="0086305F">
            <w:pPr>
              <w:jc w:val="center"/>
            </w:pPr>
            <w:r>
              <w:t>$</w:t>
            </w:r>
            <w:r w:rsidR="00022A57">
              <w:t>2</w:t>
            </w:r>
            <w:r>
              <w:t>00</w:t>
            </w:r>
          </w:p>
        </w:tc>
        <w:tc>
          <w:tcPr>
            <w:tcW w:w="1842" w:type="dxa"/>
          </w:tcPr>
          <w:p w14:paraId="127AC1EF" w14:textId="77777777" w:rsidR="0086305F" w:rsidRDefault="0086305F" w:rsidP="0086305F">
            <w:pPr>
              <w:jc w:val="center"/>
            </w:pPr>
          </w:p>
        </w:tc>
        <w:tc>
          <w:tcPr>
            <w:tcW w:w="1842" w:type="dxa"/>
          </w:tcPr>
          <w:p w14:paraId="0A6EA62D" w14:textId="77777777" w:rsidR="0086305F" w:rsidRDefault="0086305F" w:rsidP="0086305F">
            <w:pPr>
              <w:jc w:val="center"/>
            </w:pPr>
          </w:p>
        </w:tc>
      </w:tr>
      <w:tr w:rsidR="0086305F" w14:paraId="634513B9" w14:textId="77777777" w:rsidTr="00026078">
        <w:tc>
          <w:tcPr>
            <w:tcW w:w="3584" w:type="dxa"/>
          </w:tcPr>
          <w:p w14:paraId="0D1AEE3A" w14:textId="5A78916B" w:rsidR="0086305F" w:rsidRDefault="0032662D" w:rsidP="0086305F">
            <w:pPr>
              <w:jc w:val="center"/>
            </w:pPr>
            <w:r>
              <w:t>Homeowner</w:t>
            </w:r>
            <w:r w:rsidR="0086305F">
              <w:t xml:space="preserve"> </w:t>
            </w:r>
          </w:p>
        </w:tc>
        <w:tc>
          <w:tcPr>
            <w:tcW w:w="1842" w:type="dxa"/>
          </w:tcPr>
          <w:p w14:paraId="5E82A88B" w14:textId="3C746ACE" w:rsidR="0086305F" w:rsidRDefault="0086305F" w:rsidP="0086305F">
            <w:pPr>
              <w:jc w:val="center"/>
            </w:pPr>
            <w:r>
              <w:t>$</w:t>
            </w:r>
            <w:r w:rsidR="00230BE7">
              <w:t>30</w:t>
            </w:r>
          </w:p>
        </w:tc>
        <w:tc>
          <w:tcPr>
            <w:tcW w:w="1842" w:type="dxa"/>
          </w:tcPr>
          <w:p w14:paraId="5588D235" w14:textId="77777777" w:rsidR="0086305F" w:rsidRDefault="0086305F" w:rsidP="0086305F">
            <w:pPr>
              <w:jc w:val="center"/>
            </w:pPr>
          </w:p>
        </w:tc>
        <w:tc>
          <w:tcPr>
            <w:tcW w:w="1842" w:type="dxa"/>
          </w:tcPr>
          <w:p w14:paraId="7CF522CD" w14:textId="77777777" w:rsidR="0086305F" w:rsidRDefault="0086305F" w:rsidP="0086305F">
            <w:pPr>
              <w:jc w:val="center"/>
            </w:pPr>
          </w:p>
        </w:tc>
      </w:tr>
    </w:tbl>
    <w:p w14:paraId="1F51A4DA" w14:textId="4A1EC75B" w:rsidR="00026078" w:rsidRDefault="00026078"/>
    <w:p w14:paraId="27E152E1" w14:textId="5B200B90" w:rsidR="0086305F" w:rsidRPr="0089012C" w:rsidRDefault="0086305F">
      <w:pPr>
        <w:rPr>
          <w:rFonts w:cstheme="minorHAnsi"/>
        </w:rPr>
      </w:pPr>
      <w:r w:rsidRPr="00230BE7">
        <w:t xml:space="preserve">Enclose this invoice with your check, payable to RHGNA, and mail to: RHGNA, P.O. Box 101512, Denver, CO 80250-1512. </w:t>
      </w:r>
      <w:r w:rsidR="00A232EE" w:rsidRPr="00230BE7">
        <w:t xml:space="preserve"> Or I </w:t>
      </w:r>
      <w:r w:rsidR="00A232EE" w:rsidRPr="0089012C">
        <w:rPr>
          <w:rFonts w:cstheme="minorHAnsi"/>
        </w:rPr>
        <w:t>am happy to visit you at your business or home to take payment via Square.</w:t>
      </w:r>
    </w:p>
    <w:p w14:paraId="1E46DD63" w14:textId="1E1D0539" w:rsidR="0086305F" w:rsidRPr="0089012C" w:rsidRDefault="0086305F">
      <w:pPr>
        <w:rPr>
          <w:rFonts w:cstheme="minorHAnsi"/>
        </w:rPr>
      </w:pPr>
      <w:r w:rsidRPr="0089012C">
        <w:rPr>
          <w:rFonts w:cstheme="minorHAnsi"/>
        </w:rPr>
        <w:t xml:space="preserve">Questions? Contact </w:t>
      </w:r>
      <w:r w:rsidR="000F0272" w:rsidRPr="005C6524">
        <w:t xml:space="preserve">Natalie </w:t>
      </w:r>
      <w:proofErr w:type="spellStart"/>
      <w:r w:rsidR="000F0272" w:rsidRPr="005C6524">
        <w:t>Dorshimer</w:t>
      </w:r>
      <w:proofErr w:type="spellEnd"/>
      <w:r w:rsidRPr="0089012C">
        <w:rPr>
          <w:rFonts w:cstheme="minorHAnsi"/>
        </w:rPr>
        <w:t xml:space="preserve"> at</w:t>
      </w:r>
      <w:r w:rsidR="00D36CAA" w:rsidRPr="0089012C">
        <w:rPr>
          <w:rFonts w:cstheme="minorHAnsi"/>
        </w:rPr>
        <w:t xml:space="preserve"> </w:t>
      </w:r>
      <w:hyperlink r:id="rId6" w:tgtFrame="_blank" w:history="1">
        <w:r w:rsidR="0089012C" w:rsidRPr="0089012C">
          <w:rPr>
            <w:rStyle w:val="Hyperlink"/>
            <w:rFonts w:cstheme="minorHAnsi"/>
            <w:color w:val="1155CC"/>
          </w:rPr>
          <w:t>business@rhgna.org</w:t>
        </w:r>
      </w:hyperlink>
    </w:p>
    <w:p w14:paraId="0ED55091" w14:textId="2D171CBD" w:rsidR="0086305F" w:rsidRPr="0089012C" w:rsidRDefault="0086305F">
      <w:pPr>
        <w:rPr>
          <w:rFonts w:cstheme="minorHAnsi"/>
        </w:rPr>
      </w:pPr>
      <w:r w:rsidRPr="0089012C">
        <w:rPr>
          <w:rFonts w:cstheme="minorHAnsi"/>
        </w:rPr>
        <w:t xml:space="preserve">Please email </w:t>
      </w:r>
      <w:r w:rsidR="00102DBC" w:rsidRPr="0089012C">
        <w:rPr>
          <w:rFonts w:cstheme="minorHAnsi"/>
        </w:rPr>
        <w:t>high-res</w:t>
      </w:r>
      <w:r w:rsidRPr="0089012C">
        <w:rPr>
          <w:rFonts w:cstheme="minorHAnsi"/>
        </w:rPr>
        <w:t xml:space="preserve"> jpeg of your logo/artwork</w:t>
      </w:r>
      <w:r w:rsidR="00102DBC" w:rsidRPr="0089012C">
        <w:rPr>
          <w:rFonts w:cstheme="minorHAnsi"/>
        </w:rPr>
        <w:t>, this form, and your website (to link)</w:t>
      </w:r>
      <w:r w:rsidR="00A232EE" w:rsidRPr="0089012C">
        <w:rPr>
          <w:rFonts w:cstheme="minorHAnsi"/>
        </w:rPr>
        <w:t xml:space="preserve"> </w:t>
      </w:r>
      <w:r w:rsidRPr="0089012C">
        <w:rPr>
          <w:rFonts w:cstheme="minorHAnsi"/>
        </w:rPr>
        <w:t xml:space="preserve">to </w:t>
      </w:r>
      <w:r w:rsidR="000F0272" w:rsidRPr="005C6524">
        <w:t xml:space="preserve">Natalie </w:t>
      </w:r>
      <w:proofErr w:type="spellStart"/>
      <w:r w:rsidR="000F0272" w:rsidRPr="005C6524">
        <w:t>Dorshimer</w:t>
      </w:r>
      <w:proofErr w:type="spellEnd"/>
      <w:r w:rsidR="000F0272" w:rsidRPr="005C6524">
        <w:t xml:space="preserve"> </w:t>
      </w:r>
      <w:r w:rsidRPr="0089012C">
        <w:rPr>
          <w:rFonts w:cstheme="minorHAnsi"/>
        </w:rPr>
        <w:t>at</w:t>
      </w:r>
      <w:r w:rsidR="00357BA5" w:rsidRPr="0089012C">
        <w:rPr>
          <w:rFonts w:cstheme="minorHAnsi"/>
        </w:rPr>
        <w:t>:</w:t>
      </w:r>
      <w:r w:rsidR="0089012C" w:rsidRPr="0089012C">
        <w:rPr>
          <w:rFonts w:cstheme="minorHAnsi"/>
        </w:rPr>
        <w:t xml:space="preserve"> </w:t>
      </w:r>
      <w:hyperlink r:id="rId7" w:tgtFrame="_blank" w:history="1">
        <w:r w:rsidR="0089012C" w:rsidRPr="0089012C">
          <w:rPr>
            <w:rStyle w:val="Hyperlink"/>
            <w:rFonts w:cstheme="minorHAnsi"/>
            <w:color w:val="1155CC"/>
          </w:rPr>
          <w:t>business@rhgna.org</w:t>
        </w:r>
      </w:hyperlink>
    </w:p>
    <w:p w14:paraId="19D2CDBF" w14:textId="0B7CB1DB" w:rsidR="0086305F" w:rsidRPr="00230BE7" w:rsidRDefault="003B6FA2">
      <w:pPr>
        <w:rPr>
          <w:b/>
          <w:bCs/>
          <w:sz w:val="23"/>
          <w:szCs w:val="23"/>
        </w:rPr>
      </w:pPr>
      <w:r w:rsidRPr="00230BE7">
        <w:rPr>
          <w:b/>
          <w:bCs/>
          <w:sz w:val="23"/>
          <w:szCs w:val="23"/>
        </w:rPr>
        <w:t xml:space="preserve">THANK YOU </w:t>
      </w:r>
      <w:r>
        <w:rPr>
          <w:b/>
          <w:bCs/>
          <w:sz w:val="23"/>
          <w:szCs w:val="23"/>
        </w:rPr>
        <w:t xml:space="preserve">FOR HELPING US TRANSFORM </w:t>
      </w:r>
      <w:r w:rsidR="0086305F" w:rsidRPr="00230BE7">
        <w:rPr>
          <w:b/>
          <w:bCs/>
          <w:sz w:val="23"/>
          <w:szCs w:val="23"/>
        </w:rPr>
        <w:t xml:space="preserve">OUR NEIGHBORHOOD INTO A COMMUNITY </w:t>
      </w:r>
    </w:p>
    <w:sectPr w:rsidR="0086305F" w:rsidRPr="00230BE7" w:rsidSect="00A232EE">
      <w:pgSz w:w="12240" w:h="15840"/>
      <w:pgMar w:top="72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0sjA1N7KwsDAzMDNX0lEKTi0uzszPAykwqgUAYyHhjCwAAAA="/>
  </w:docVars>
  <w:rsids>
    <w:rsidRoot w:val="00026078"/>
    <w:rsid w:val="00022A57"/>
    <w:rsid w:val="00026078"/>
    <w:rsid w:val="00090563"/>
    <w:rsid w:val="000F0272"/>
    <w:rsid w:val="00102DBC"/>
    <w:rsid w:val="00230BE7"/>
    <w:rsid w:val="0032662D"/>
    <w:rsid w:val="00357BA5"/>
    <w:rsid w:val="003B6FA2"/>
    <w:rsid w:val="006C0413"/>
    <w:rsid w:val="007D6330"/>
    <w:rsid w:val="007E10A8"/>
    <w:rsid w:val="0086305F"/>
    <w:rsid w:val="0089012C"/>
    <w:rsid w:val="00A232EE"/>
    <w:rsid w:val="00D36CAA"/>
    <w:rsid w:val="00FE32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7345D4"/>
  <w15:chartTrackingRefBased/>
  <w15:docId w15:val="{91FA16AD-8CF8-40ED-8E4F-4D581B998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260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6305F"/>
    <w:rPr>
      <w:color w:val="0563C1" w:themeColor="hyperlink"/>
      <w:u w:val="single"/>
    </w:rPr>
  </w:style>
  <w:style w:type="character" w:styleId="UnresolvedMention">
    <w:name w:val="Unresolved Mention"/>
    <w:basedOn w:val="DefaultParagraphFont"/>
    <w:uiPriority w:val="99"/>
    <w:semiHidden/>
    <w:unhideWhenUsed/>
    <w:rsid w:val="0086305F"/>
    <w:rPr>
      <w:color w:val="605E5C"/>
      <w:shd w:val="clear" w:color="auto" w:fill="E1DFDD"/>
    </w:rPr>
  </w:style>
  <w:style w:type="character" w:styleId="FollowedHyperlink">
    <w:name w:val="FollowedHyperlink"/>
    <w:basedOn w:val="DefaultParagraphFont"/>
    <w:uiPriority w:val="99"/>
    <w:semiHidden/>
    <w:unhideWhenUsed/>
    <w:rsid w:val="00D36CA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business@rhgna.or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business@rhgna.org" TargetMode="External"/><Relationship Id="rId5" Type="http://schemas.openxmlformats.org/officeDocument/2006/relationships/hyperlink" Target="https://www.rhgna.org" TargetMode="External"/><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02</Words>
  <Characters>172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gett, Maria</dc:creator>
  <cp:keywords/>
  <dc:description/>
  <cp:lastModifiedBy>Dana M</cp:lastModifiedBy>
  <cp:revision>4</cp:revision>
  <dcterms:created xsi:type="dcterms:W3CDTF">2023-02-01T18:12:00Z</dcterms:created>
  <dcterms:modified xsi:type="dcterms:W3CDTF">2023-03-10T04:23:00Z</dcterms:modified>
</cp:coreProperties>
</file>